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Untertitel"/>
      </w:pPr>
      <w:r>
        <w:t xml:space="preserve">Ergänzende</w:t>
      </w:r>
      <w:r>
        <w:t xml:space="preserve"> </w:t>
      </w:r>
      <w:r>
        <w:t xml:space="preserve">Materialien</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14.09.201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2"/>
      </w:pPr>
      <w:bookmarkStart w:id="20" w:name="erganzungen-zum-methodenteil"/>
      <w:r>
        <w:t xml:space="preserve">Ergänzungen zum Methodenteil</w:t>
      </w:r>
      <w:bookmarkEnd w:id="20"/>
    </w:p>
    <w:p>
      <w:pPr>
        <w:pStyle w:val="FirstParagraph"/>
      </w:pPr>
      <w:r>
        <w:rPr>
          <w:b/>
        </w:rPr>
        <w:t xml:space="preserve">Stichprobenbeschreibung (volle Stichprobe)</w:t>
      </w:r>
      <w:r>
        <w:t xml:space="preserve">. Die Teilnehmer*innen in dieser Teilstichprobe (weiblich: 77,7 %; männlich: 21,2 %; divers: 0,2 %; keine Angabe: 0,9 %) waren im Mittel 23,26 Jahre alt (SD = 3,58) und Psychologiestudierende in allen Phasen ihres Studiums (s. Abbildung 1). Es nahmen mehr Bachelor- als Masterstudierende teil (55,9 % zu 39,5 %). Der Anteil von Alumni/Alumnae war mit 3,8 % gering. In der Stichprobe sind Teilnehmende von 47 deutschsprachigen staatlichen und privaten Hochschulen und Universitäten vertreten. Für 23 Hochschulen lagen uns 30 oder mehr Datenpunkte vor.</w:t>
      </w:r>
    </w:p>
    <w:p>
      <w:pPr>
        <w:pStyle w:val="berschrift1"/>
      </w:pPr>
      <w:bookmarkStart w:id="21" w:name="ausfuhrlichere-darstellung-der-ergebnisse"/>
      <w:r>
        <w:t xml:space="preserve">Ausführlichere Darstellung der Ergebnisse</w:t>
      </w:r>
      <w:bookmarkEnd w:id="21"/>
    </w:p>
    <w:p>
      <w:pPr>
        <w:pStyle w:val="berschrift2"/>
      </w:pPr>
      <w:bookmarkStart w:id="22" w:name="verbreitung-fragwurdiger-forschungspraktiken"/>
      <w:r>
        <w:t xml:space="preserve">Verbreitung fragwürdiger Forschungspraktiken</w:t>
      </w:r>
      <w:bookmarkEnd w:id="22"/>
    </w:p>
    <w:p>
      <w:pPr>
        <w:pStyle w:val="TableCaption"/>
      </w:pPr>
      <w:r>
        <w:t xml:space="preserve">Tabelle 1. Ausführlichere Darstellung zum Einsatz von Forschungspraktiken nach Typ der Praktik und Art des Projekts. med. = Median, max = Maximum, min = Minimum, n = Anzahl Projek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1356"/>
        <w:gridCol w:w="961"/>
        <w:gridCol w:w="800"/>
        <w:gridCol w:w="856"/>
        <w:gridCol w:w="1365"/>
        <w:gridCol w:w="900"/>
        <w:gridCol w:w="765"/>
        <w:gridCol w:w="826"/>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appli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3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6"/>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43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bl>
    <w:p>
      <w:pPr>
        <w:pStyle w:val="berschrift2"/>
      </w:pPr>
      <w:bookmarkStart w:id="23" w:name="zusatzliche-ergebnisse"/>
      <w:r>
        <w:t xml:space="preserve">Zusätzliche Ergebnisse</w:t>
      </w:r>
      <w:bookmarkEnd w:id="23"/>
    </w:p>
    <w:p>
      <w:pPr>
        <w:pStyle w:val="berschrift3"/>
      </w:pPr>
      <w:bookmarkStart w:id="24" w:name="thematisierung-der-repliaktionskrise---nach-uni"/>
      <w:r>
        <w:t xml:space="preserve">Thematisierung der Repliaktionskrise - Nach Uni</w:t>
      </w:r>
      <w:bookmarkEnd w:id="24"/>
    </w:p>
    <w:p>
      <w:pPr>
        <w:pStyle w:val="TableCaption"/>
      </w:pPr>
      <w:r>
        <w:t xml:space="preserve">Tabelle 2. Antworten von Studierenden auf die Frage</w:t>
      </w:r>
      <w:r>
        <w:t xml:space="preserve"> </w:t>
      </w:r>
      <w:r>
        <w:t xml:space="preserve">“</w:t>
      </w:r>
      <w:r>
        <w:t xml:space="preserve">Wurde die Replikationskrise in Lehrveranstaltungen an deiner aktuellen Universität thematisiert?</w:t>
      </w:r>
      <w:r>
        <w:t xml:space="preserve">”</w:t>
      </w:r>
      <w:r>
        <w:t xml:space="preserve"> </w:t>
      </w:r>
      <w:r>
        <w:t xml:space="preserve">nach Universität. Dargestellt sind nur Daten von Universitäten, von denen mindestens 30 Beobachtungen vorla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720"/>
        <w:gridCol w:w="72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icht sich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einische Friedrich-Wilhelms-Universität Bon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zu Köl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fälische Wilhelms-Universität Münst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Koblenz-Landa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ius-Maximilians-Universität Würz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rg-August-Universität Götting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Mann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dwig-Maximilians-Universität Münch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hannes Gutenberg-Universität Main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hr-Universität Boch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chnische Universität Chemnit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Regens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ert-Ludwigs-Universität Frei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stus-Liebig-Universität Gieß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to-Friedrich-Universität Bambe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ethe-Universität Frankfur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Bielefe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Osnabrüc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Hildes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H Heidelber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bl>
    <w:p>
      <w:pPr>
        <w:pStyle w:val="berschrift3"/>
      </w:pPr>
      <w:bookmarkStart w:id="25" w:name="thematisierung-der-repliaktionskrise---aggregiert"/>
      <w:r>
        <w:t xml:space="preserve">Thematisierung der Repliaktionskrise - Aggregiert</w:t>
      </w:r>
      <w:bookmarkEnd w:id="25"/>
    </w:p>
    <w:p>
      <w:pPr>
        <w:pStyle w:val="TableCaption"/>
      </w:pPr>
      <w:r>
        <w:t xml:space="preserve">Tabelle 3. Anteil von Studierenden im jeweiligen Studienabschnitt,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w:t>
            </w:r>
          </w:p>
        </w:tc>
      </w:tr>
    </w:tbl>
    <w:p>
      <w:pPr>
        <w:pStyle w:val="berschrift3"/>
      </w:pPr>
      <w:bookmarkStart w:id="26" w:name="thematisierung-der-repliaktionskrise---detailliert"/>
      <w:r>
        <w:t xml:space="preserve">Thematisierung der Repliaktionskrise - Detailliert</w:t>
      </w:r>
      <w:bookmarkEnd w:id="26"/>
    </w:p>
    <w:p>
      <w:pPr>
        <w:pStyle w:val="TableCaption"/>
      </w:pPr>
      <w:r>
        <w:t xml:space="preserve">Tabelle 4. Anteil von Studierenden im jeweiligen Studienabschnitt und Semester,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68"/>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1.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2.1</w:t>
            </w:r>
          </w:p>
        </w:tc>
      </w:tr>
    </w:tbl>
    <w:p>
      <w:pPr>
        <w:pStyle w:val="berschrift2"/>
      </w:pPr>
      <w:bookmarkStart w:id="27" w:name="explorative-analysen"/>
      <w:r>
        <w:t xml:space="preserve">Explorative Analysen</w:t>
      </w:r>
      <w:bookmarkEnd w:id="27"/>
    </w:p>
    <w:p>
      <w:pPr>
        <w:pStyle w:val="berschrift3"/>
      </w:pPr>
      <w:bookmarkStart w:id="28" w:name="glmm-zu-orps"/>
      <w:r>
        <w:t xml:space="preserve">GLMM zu ORPs</w:t>
      </w:r>
      <w:bookmarkEnd w:id="28"/>
    </w:p>
    <w:p>
      <w:pPr>
        <w:pStyle w:val="FirstParagraph"/>
      </w:pPr>
      <w:r>
        <w:t xml:space="preserve">Welche Faktoren beeinflussen den Einsatz von ORPs?</w:t>
      </w:r>
    </w:p>
    <w:p>
      <w:pPr>
        <w:pStyle w:val="berschrift4"/>
      </w:pPr>
      <w:bookmarkStart w:id="29" w:name="ausschluss-von-beobachtungen"/>
      <w:r>
        <w:t xml:space="preserve">Ausschluss von Beobachtungen</w:t>
      </w:r>
      <w:bookmarkEnd w:id="29"/>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Zwischen beiden Kriterien gab es Überschneidungen. Insgesamt werden so 1022 Datenpunkte zu 495 Projekten von 83 Teilnehmenden in der Analyse nicht berichtet.</w:t>
      </w:r>
    </w:p>
    <w:p>
      <w:pPr>
        <w:pStyle w:val="TableCaption"/>
      </w:pPr>
      <w:r>
        <w:t xml:space="preserve">Tabelle 5. Schätzungen der fixen Effekte für positive Forschungspraktiken. Abhängige Variable: Forschungspraktik angewendet (0 – Nein, 1 – Ja). Zufällige Achsenabschnitte: Für Teilnehmende,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 6,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 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4 220,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50, ** p &lt; 0,00050, *** p &lt; 0,00005 (adjustierte Alpha-Niveaus nach Bonferroni)</w:t>
            </w:r>
          </w:p>
        </w:tc>
      </w:tr>
    </w:tbl>
    <w:p>
      <w:pPr>
        <w:pStyle w:val="berschrift3"/>
      </w:pPr>
      <w:bookmarkStart w:id="30" w:name="glmm-zu-rezenten-projekten-qrps"/>
      <w:r>
        <w:t xml:space="preserve">GLMM zu rezenten Projekten, QRPs</w:t>
      </w:r>
      <w:bookmarkEnd w:id="30"/>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berschrift4"/>
      </w:pPr>
      <w:bookmarkStart w:id="31" w:name="ausschluss-von-beobachtungen-1"/>
      <w:r>
        <w:t xml:space="preserve">Ausschluss von Beobachtungen</w:t>
      </w:r>
      <w:bookmarkEnd w:id="31"/>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und Bachelorarbeiten berücksichtigt (n = 1729 Projekte). Insgesamt werden so 10517 Datenpunkte zu 1162 Projekten von 178 Teilnehmenden in der Analyse nicht berichtet. Zwischen den Kriterien gab es Überschneidungen.</w:t>
      </w:r>
    </w:p>
    <w:p>
      <w:pPr>
        <w:pStyle w:val="TableCaption"/>
      </w:pPr>
      <w:r>
        <w:t xml:space="preserve">Tabelle 6. Schätzungen der fixen Effekte für fragwürdig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 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3 072, Projekte = 1 459, Teilnehmende = 96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2" w:name="glmm-zu-rezenten-projekten-orps"/>
      <w:r>
        <w:t xml:space="preserve">GLMM zu rezenten Projekten, ORPs</w:t>
      </w:r>
      <w:bookmarkEnd w:id="32"/>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berschrift4"/>
      </w:pPr>
      <w:bookmarkStart w:id="33" w:name="ausschluss-von-beobachtungen-2"/>
      <w:r>
        <w:t xml:space="preserve">Ausschluss von Beobachtungen</w:t>
      </w:r>
      <w:bookmarkEnd w:id="33"/>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und Bachelorarbeiten berücksichtigt (n = 1729 Projekte). Insgesamt werden so 2347 Datenpunkte zu 1162 Projekten von 178 Teilnehmenden in der Analyse nicht berichtet. Zwischen den Kriterien gab es Überschneidungen.</w:t>
      </w:r>
    </w:p>
    <w:p>
      <w:pPr>
        <w:pStyle w:val="TableCaption"/>
      </w:pPr>
      <w:r>
        <w:t xml:space="preserve">Tabelle 7. Schätzungen der fixen Effekte für offen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 0,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2 895, Projekte = 1 459, Teilnehmende = 96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4" w:name="glmm-linearer-trend-der-projektart-qrps"/>
      <w:r>
        <w:t xml:space="preserve">GLMM linearer Trend der Projektart, QRPs</w:t>
      </w:r>
      <w:bookmarkEnd w:id="34"/>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berschrift4"/>
      </w:pPr>
      <w:bookmarkStart w:id="35" w:name="ausschluss-von-beobachtungen-3"/>
      <w:r>
        <w:t xml:space="preserve">Ausschluss von Beobachtungen</w:t>
      </w:r>
      <w:bookmarkEnd w:id="35"/>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Bachelorarbeiten und Masterarbeiten berücksichtigt (n = 1882 Projekte). Insgesamt werden so 9144 Datenpunkte zu 1009 Projekten von 118 Teilnehmenden in der Analyse nicht berichtet. Zwischen den Kriterien gab es Überschneidungen.</w:t>
      </w:r>
    </w:p>
    <w:p>
      <w:pPr>
        <w:pStyle w:val="TableCaption"/>
      </w:pPr>
      <w:r>
        <w:t xml:space="preserve">Tabelle 8. Modell zur Untersuchung des linearen Trends der Projektart. Schätzungen der fixen Effekte für fragwürdig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6,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 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 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 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4 445, Projekte = 1 612, Teilnehmende = 1 02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63, ** p &lt; 0,00053, *** p &lt; 0,00005 (adjustierte Alpha-Niveaus nach Bonferroni)</w:t>
            </w:r>
          </w:p>
        </w:tc>
      </w:tr>
    </w:tbl>
    <w:p>
      <w:pPr>
        <w:pStyle w:val="berschrift3"/>
      </w:pPr>
      <w:bookmarkStart w:id="36" w:name="glmm-linearer-trend-der-projektart-orps"/>
      <w:r>
        <w:t xml:space="preserve">GLMM linearer Trend der Projektart, ORPs</w:t>
      </w:r>
      <w:bookmarkEnd w:id="36"/>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berschrift4"/>
      </w:pPr>
      <w:bookmarkStart w:id="37" w:name="ausschluss-von-beobachtungen-4"/>
      <w:r>
        <w:t xml:space="preserve">Ausschluss von Beobachtungen</w:t>
      </w:r>
      <w:bookmarkEnd w:id="37"/>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Bachelorarbeiten und Masterarbeiten berücksichtigt (n = 1882 Projekte). Insgesamt werden so 2043 Datenpunkte zu 1009 Projekten von 118 Teilnehmenden in der Analyse nicht berichtet. Zwischen den Kriterien gab es Überschneidungen.</w:t>
      </w:r>
    </w:p>
    <w:p>
      <w:pPr>
        <w:pStyle w:val="TableCaption"/>
      </w:pPr>
      <w:r>
        <w:t xml:space="preserve">Tabelle 9. Modell zur Untersuchung des linearen Trends der Projektart. Schätzungen der fixen Effekte für prositiv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 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7,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 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3 199, Projekte = 1 612, Teilnehmende = 1 02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78, ** p &lt; 0,00056, *** p &lt; 0,00006 (adjustierte Alpha-Niveaus nach Bonferroni)</w:t>
            </w:r>
          </w:p>
        </w:tc>
      </w:tr>
    </w:tbl>
    <w:p>
      <w:pPr>
        <w:pStyle w:val="berschrift3"/>
      </w:pPr>
      <w:bookmarkStart w:id="38" w:name="glmm-behandlung-der-rk-in-der-lehre"/>
      <w:r>
        <w:t xml:space="preserve">GLMM Behandlung der RK in der Lehre</w:t>
      </w:r>
      <w:bookmarkEnd w:id="38"/>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10. Modell zur Untersuchung von Zusammenhängen der Kovariaten mit dem Bericht über eine Behandlung der Replikationskrise in Lehrveranstaltungen. Schätzungen der fixen Effekte. Abhängige Variable: (0 – Nein, 1 – Ja). Zufälliger Achsenabschnitt für Teilnehmen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 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 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 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 2,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57, ** p &lt; 0,00071, *** p &lt; 0,00007 (adjustierte Alpha-Niveaus nach Bonferroni)</w:t>
            </w:r>
          </w:p>
        </w:tc>
      </w:tr>
    </w:tbl>
    <w:p>
      <w:pPr>
        <w:pStyle w:val="berschrift3"/>
      </w:pPr>
      <w:bookmarkStart w:id="39" w:name="lmer-eindruck-von-informiertheit"/>
      <w:r>
        <w:t xml:space="preserve">LMER Eindruck von Informiertheit</w:t>
      </w:r>
      <w:bookmarkEnd w:id="39"/>
    </w:p>
    <w:p>
      <w:pPr>
        <w:pStyle w:val="FirstParagraph"/>
      </w:pPr>
      <w:r>
        <w:t xml:space="preserve">Welche Faktoren hängen damit zusammen, ob Studierende sich über den Themenkomplex gut informiert fühlen?</w:t>
      </w:r>
    </w:p>
    <w:p>
      <w:pPr>
        <w:pStyle w:val="TableCaption"/>
      </w:pPr>
      <w:r>
        <w:t xml:space="preserve">Tabelle 11.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3"/>
      </w:pPr>
      <w:bookmarkStart w:id="40" w:name="lmer-wichtigkeit"/>
      <w:r>
        <w:t xml:space="preserve">LMER Wichtigkeit</w:t>
      </w:r>
      <w:bookmarkEnd w:id="40"/>
    </w:p>
    <w:p>
      <w:pPr>
        <w:pStyle w:val="FirstParagraph"/>
      </w:pPr>
      <w:r>
        <w:t xml:space="preserve">Welche Faktoren hängen damit zusammen, ob Studierende den Themenkomplex wichtig finden?</w:t>
      </w:r>
    </w:p>
    <w:p>
      <w:pPr>
        <w:pStyle w:val="TableCaption"/>
      </w:pPr>
      <w:r>
        <w:t xml:space="preserve">Tabelle 12.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sectPr w:rsidR="00162B3D" w:rsidRPr="005D4D96" w:rsidSect="005D4D96">
      <w:footerReference w:type="even" r:id="rId9"/>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A4914"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A4914" w:rsidP="005D4D9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14T08:42:08Z</dcterms:created>
  <dcterms:modified xsi:type="dcterms:W3CDTF">2019-09-14T08:42:08Z</dcterms:modified>
</cp:coreProperties>
</file>